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twave (ref: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at Recession (continu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 (continuou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(by 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SEP (/10 point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 (/100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 (ref: rural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guage region (ref: Germa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n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al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nationality (ref: Swi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thern/Central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mooth variab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ality (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263,85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9T10:58:24Z</dcterms:created>
  <dcterms:modified xsi:type="dcterms:W3CDTF">2024-02-19T10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